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387568D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194AF8">
        <w:rPr>
          <w:rFonts w:ascii="Monotype Corsiva" w:hAnsi="Monotype Corsiva"/>
          <w:sz w:val="40"/>
          <w:szCs w:val="40"/>
        </w:rPr>
        <w:t>Apr</w:t>
      </w:r>
      <w:r w:rsidR="00983F71" w:rsidRPr="0063456C">
        <w:rPr>
          <w:rFonts w:ascii="Monotype Corsiva" w:hAnsi="Monotype Corsiva"/>
          <w:sz w:val="40"/>
          <w:szCs w:val="40"/>
        </w:rPr>
        <w:t xml:space="preserve">. </w:t>
      </w:r>
      <w:r w:rsidR="00194AF8">
        <w:rPr>
          <w:rFonts w:ascii="Monotype Corsiva" w:hAnsi="Monotype Corsiva"/>
          <w:sz w:val="40"/>
          <w:szCs w:val="40"/>
        </w:rPr>
        <w:t>14</w:t>
      </w:r>
      <w:r w:rsidR="00CD373D" w:rsidRPr="0063456C">
        <w:rPr>
          <w:rFonts w:ascii="Monotype Corsiva" w:hAnsi="Monotype Corsiva"/>
          <w:sz w:val="40"/>
          <w:szCs w:val="40"/>
        </w:rPr>
        <w:t xml:space="preserve">, </w:t>
      </w:r>
      <w:r w:rsidR="0063456C" w:rsidRPr="0063456C">
        <w:rPr>
          <w:rFonts w:ascii="Monotype Corsiva" w:hAnsi="Monotype Corsiva"/>
          <w:sz w:val="40"/>
          <w:szCs w:val="40"/>
        </w:rPr>
        <w:t xml:space="preserve">2025, 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194AF8">
        <w:rPr>
          <w:rFonts w:ascii="Monotype Corsiva" w:hAnsi="Monotype Corsiva"/>
          <w:sz w:val="40"/>
          <w:szCs w:val="40"/>
        </w:rPr>
        <w:t>Apr</w:t>
      </w:r>
      <w:r w:rsidR="00983F71">
        <w:rPr>
          <w:rFonts w:ascii="Monotype Corsiva" w:hAnsi="Monotype Corsiva"/>
          <w:sz w:val="40"/>
          <w:szCs w:val="40"/>
        </w:rPr>
        <w:t xml:space="preserve">. </w:t>
      </w:r>
      <w:r w:rsidR="00194AF8">
        <w:rPr>
          <w:rFonts w:ascii="Monotype Corsiva" w:hAnsi="Monotype Corsiva"/>
          <w:sz w:val="40"/>
          <w:szCs w:val="40"/>
        </w:rPr>
        <w:t>18</w:t>
      </w:r>
      <w:r w:rsidR="00CD373D">
        <w:rPr>
          <w:rFonts w:ascii="Monotype Corsiva" w:hAnsi="Monotype Corsiva"/>
          <w:sz w:val="40"/>
          <w:szCs w:val="40"/>
        </w:rPr>
        <w:t>, 2025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F778BC2" w:rsidR="00294ED1" w:rsidRPr="001B168C" w:rsidRDefault="007040A1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>
        <w:rPr>
          <w:rFonts w:ascii="Cambria" w:hAnsi="Cambria"/>
          <w:b/>
          <w:bCs/>
          <w:sz w:val="21"/>
          <w:szCs w:val="21"/>
        </w:rPr>
        <w:t xml:space="preserve"> x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36F1D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0675F" w14:textId="77777777" w:rsidR="00236F1D" w:rsidRPr="004D3879" w:rsidRDefault="004D3879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 xml:space="preserve">EOC </w:t>
            </w:r>
          </w:p>
          <w:p w14:paraId="42094E0B" w14:textId="33AB6762" w:rsidR="004D3879" w:rsidRPr="006D32FE" w:rsidRDefault="004D3879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>TEST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01D63" w14:textId="77777777" w:rsidR="004D3879" w:rsidRPr="004D3879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 xml:space="preserve">EOC </w:t>
            </w:r>
          </w:p>
          <w:p w14:paraId="7A03C3D9" w14:textId="6B0415A9" w:rsidR="00236F1D" w:rsidRPr="006D32FE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90CC" w14:textId="77777777" w:rsidR="004D3879" w:rsidRPr="004D3879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 xml:space="preserve">EOC </w:t>
            </w:r>
          </w:p>
          <w:p w14:paraId="7D7D6373" w14:textId="4206C34B" w:rsidR="00236F1D" w:rsidRPr="006D32FE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47337" w14:textId="77777777" w:rsidR="004D3879" w:rsidRPr="004D3879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 xml:space="preserve">EOC </w:t>
            </w:r>
          </w:p>
          <w:p w14:paraId="4E5D2A4A" w14:textId="06E4F740" w:rsidR="00236F1D" w:rsidRPr="006D32FE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431B1" w14:textId="77777777" w:rsidR="004D3879" w:rsidRPr="004D3879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 xml:space="preserve">EOC </w:t>
            </w:r>
          </w:p>
          <w:p w14:paraId="672C27EE" w14:textId="3E3348B7" w:rsidR="00236F1D" w:rsidRPr="006D32FE" w:rsidRDefault="004D3879" w:rsidP="004D38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b/>
                <w:iCs/>
                <w:color w:val="000000" w:themeColor="text1"/>
                <w:sz w:val="24"/>
                <w:szCs w:val="24"/>
              </w:rPr>
              <w:t>TESTING</w:t>
            </w:r>
          </w:p>
        </w:tc>
      </w:tr>
      <w:tr w:rsidR="00EF7C3F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8D99E" w14:textId="77777777" w:rsidR="00EF7C3F" w:rsidRDefault="004D3879" w:rsidP="00236F1D">
            <w:pPr>
              <w:pStyle w:val="paragraph"/>
              <w:spacing w:before="0" w:beforeAutospacing="0" w:after="0" w:afterAutospacing="0"/>
              <w:ind w:left="1425" w:hanging="1350"/>
              <w:jc w:val="center"/>
              <w:textAlignment w:val="baseline"/>
              <w:rPr>
                <w:rFonts w:ascii="Cambria" w:hAnsi="Cambria" w:cs="Segoe UI"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 w:cs="Segoe UI"/>
                <w:color w:val="000000" w:themeColor="text1"/>
                <w:sz w:val="18"/>
                <w:szCs w:val="18"/>
              </w:rPr>
              <w:t>T-CAP END OF COURSE</w:t>
            </w:r>
          </w:p>
          <w:p w14:paraId="5BA0D33F" w14:textId="7692DCC3" w:rsidR="004D3879" w:rsidRPr="006D32FE" w:rsidRDefault="004D3879" w:rsidP="00236F1D">
            <w:pPr>
              <w:pStyle w:val="paragraph"/>
              <w:spacing w:before="0" w:beforeAutospacing="0" w:after="0" w:afterAutospacing="0"/>
              <w:ind w:left="1425" w:hanging="1350"/>
              <w:jc w:val="center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4D3879">
              <w:rPr>
                <w:rFonts w:ascii="Cambria" w:hAnsi="Cambria" w:cs="Segoe UI"/>
                <w:color w:val="000000"/>
                <w:sz w:val="20"/>
                <w:szCs w:val="20"/>
              </w:rPr>
              <w:t>Students scheduled to complete English I or II, Algebra I or II, Geometry, Biology, or U.S. History will take these assessments.</w:t>
            </w:r>
          </w:p>
        </w:tc>
      </w:tr>
      <w:tr w:rsidR="00EF7C3F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EF7C3F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EF7C3F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EF7C3F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EF7C3F" w:rsidRPr="002E64B6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EF7C3F" w:rsidRPr="002E64B6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EF7C3F" w:rsidRPr="006D32FE" w:rsidRDefault="00EF7C3F" w:rsidP="00EF7C3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EF7C3F" w:rsidRPr="006D32FE" w:rsidRDefault="00EF7C3F" w:rsidP="00EF7C3F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B5C4F" w14:textId="77777777" w:rsidR="00EF7C3F" w:rsidRDefault="0063456C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ing</w:t>
            </w:r>
          </w:p>
          <w:p w14:paraId="5E1C6759" w14:textId="77777777" w:rsidR="0063456C" w:rsidRDefault="0063456C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D8BB28" w14:textId="0DA26FC0" w:rsidR="0063456C" w:rsidRPr="00EF7C3F" w:rsidRDefault="004D3879" w:rsidP="00EF7C3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D3879">
              <w:rPr>
                <w:rFonts w:ascii="Cambria" w:hAnsi="Cambria"/>
                <w:color w:val="000000" w:themeColor="text1"/>
                <w:sz w:val="20"/>
                <w:szCs w:val="20"/>
              </w:rPr>
              <w:t>English I or II, Algebra I or II, Geometry, Biology, or U.S. Histo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17128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ing</w:t>
            </w:r>
          </w:p>
          <w:p w14:paraId="16BEEDB1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EDCF9AA" w14:textId="35B150D4" w:rsidR="0063456C" w:rsidRPr="006D32FE" w:rsidRDefault="004D3879" w:rsidP="004D38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D3879">
              <w:rPr>
                <w:rFonts w:ascii="Cambria" w:hAnsi="Cambria"/>
                <w:color w:val="000000" w:themeColor="text1"/>
                <w:sz w:val="20"/>
                <w:szCs w:val="20"/>
              </w:rPr>
              <w:t>English I or II, Algebra I or II, Geometry, Biology, or U.S. Histor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42C4B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ing</w:t>
            </w:r>
          </w:p>
          <w:p w14:paraId="0673F471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D23F95C" w14:textId="2975598F" w:rsidR="0063456C" w:rsidRPr="006D32FE" w:rsidRDefault="004D3879" w:rsidP="004D3879">
            <w:pPr>
              <w:rPr>
                <w:rFonts w:ascii="Cambria" w:hAnsi="Cambria"/>
                <w:sz w:val="20"/>
                <w:szCs w:val="20"/>
              </w:rPr>
            </w:pPr>
            <w:r w:rsidRPr="004D3879">
              <w:rPr>
                <w:rFonts w:ascii="Cambria" w:hAnsi="Cambria"/>
                <w:color w:val="000000" w:themeColor="text1"/>
                <w:sz w:val="20"/>
                <w:szCs w:val="20"/>
              </w:rPr>
              <w:t>English I or II, Algebra I or II, Geometry, Biology, or U.S. Histo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DA7BC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ing</w:t>
            </w:r>
          </w:p>
          <w:p w14:paraId="7868E3A2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F3791F1" w14:textId="6AF1C64B" w:rsidR="0063456C" w:rsidRPr="006D32FE" w:rsidRDefault="004D3879" w:rsidP="004D3879">
            <w:pPr>
              <w:rPr>
                <w:rFonts w:ascii="Cambria" w:hAnsi="Cambria"/>
                <w:sz w:val="20"/>
                <w:szCs w:val="20"/>
              </w:rPr>
            </w:pPr>
            <w:r w:rsidRPr="004D3879">
              <w:rPr>
                <w:rFonts w:ascii="Cambria" w:hAnsi="Cambria"/>
                <w:color w:val="000000" w:themeColor="text1"/>
                <w:sz w:val="20"/>
                <w:szCs w:val="20"/>
              </w:rPr>
              <w:t>English I or II, Algebra I or II, Geometry, Biology, or U.S. Histo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EA1F0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ing</w:t>
            </w:r>
          </w:p>
          <w:p w14:paraId="16975ED0" w14:textId="77777777" w:rsidR="004D3879" w:rsidRDefault="004D3879" w:rsidP="004D38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9CA1027" w14:textId="481D1752" w:rsidR="0063456C" w:rsidRPr="00BA5023" w:rsidRDefault="004D3879" w:rsidP="004D3879">
            <w:pPr>
              <w:rPr>
                <w:rFonts w:ascii="Cambria" w:hAnsi="Cambria"/>
                <w:sz w:val="20"/>
                <w:szCs w:val="20"/>
              </w:rPr>
            </w:pPr>
            <w:r w:rsidRPr="004D3879">
              <w:rPr>
                <w:rFonts w:ascii="Cambria" w:hAnsi="Cambria"/>
                <w:color w:val="000000" w:themeColor="text1"/>
                <w:sz w:val="20"/>
                <w:szCs w:val="20"/>
              </w:rPr>
              <w:t>English I or II, Algebra I or II, Geometry, Biology, or U.S. Histo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566"/>
      </w:tblGrid>
      <w:tr w:rsidR="00955D52" w:rsidRPr="006D32FE" w14:paraId="49219E4D" w14:textId="77777777" w:rsidTr="00236F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88A0DA9" w:rsidR="00955D52" w:rsidRPr="006D32FE" w:rsidRDefault="00236F1D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2B594F4" w:rsidR="00955D52" w:rsidRPr="006D32FE" w:rsidRDefault="00236F1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000C6CF" w:rsidR="00955D52" w:rsidRPr="006D32FE" w:rsidRDefault="00236F1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Testing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AEDC670" w:rsidR="00955D52" w:rsidRPr="006D32FE" w:rsidRDefault="00236F1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1A65CA18" w:rsidR="00955D52" w:rsidRPr="006D32FE" w:rsidRDefault="00236F1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A75079" w:rsidRPr="006D32FE" w14:paraId="41807183" w14:textId="77777777" w:rsidTr="00236F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A75079" w:rsidRPr="006D32FE" w:rsidRDefault="00A75079" w:rsidP="00A75079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A75079" w:rsidRPr="006D32FE" w:rsidRDefault="00A75079" w:rsidP="00A75079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40E3EE1C" w:rsidR="00A75079" w:rsidRPr="00BA5023" w:rsidRDefault="00236F1D" w:rsidP="00A750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0B4FFDA" w:rsidR="00A75079" w:rsidRPr="006D32FE" w:rsidRDefault="00236F1D" w:rsidP="00A750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40E50A7" w:rsidR="00A75079" w:rsidRPr="006D32FE" w:rsidRDefault="00236F1D" w:rsidP="00A750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FDDEA5F" w:rsidR="00A75079" w:rsidRPr="006D32FE" w:rsidRDefault="00236F1D" w:rsidP="00A750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5AEA260" w:rsidR="00A75079" w:rsidRPr="006D32FE" w:rsidRDefault="00236F1D" w:rsidP="00A750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ing</w:t>
            </w:r>
          </w:p>
        </w:tc>
      </w:tr>
      <w:tr w:rsidR="00236F1D" w:rsidRPr="006D32FE" w14:paraId="371DE99B" w14:textId="77777777" w:rsidTr="00A75079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236F1D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236F1D" w:rsidRPr="00B916E7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236F1D" w:rsidRPr="006D32FE" w:rsidRDefault="00236F1D" w:rsidP="00236F1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190228AE" w:rsidR="00236F1D" w:rsidRPr="00A76F6B" w:rsidRDefault="00236F1D" w:rsidP="00236F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39970" w14:textId="7A31ED18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22BD7" w14:textId="484371F6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89BE3" w14:textId="53F15E88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149EE" w14:textId="42456759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23531563" w14:textId="77777777" w:rsidTr="00E22CE1">
        <w:trPr>
          <w:trHeight w:val="2825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236F1D" w:rsidRPr="00906657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236F1D" w:rsidRPr="00906657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236F1D" w:rsidRPr="006D32FE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1B0BD31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D7D1381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58D70CDB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2B06832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1D7D061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31E3260D" w14:textId="77777777" w:rsidTr="00A75079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236F1D" w:rsidRPr="006D32FE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236F1D" w:rsidRPr="00906657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236F1D" w:rsidRPr="006D32FE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03BE8BC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C7B062F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8FE56EC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4F50C9C7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813F1A5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70108707" w14:textId="77777777" w:rsidTr="00A75079">
        <w:trPr>
          <w:trHeight w:val="2015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236F1D" w:rsidRPr="006D32FE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236F1D" w:rsidRPr="006D32FE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236F1D" w:rsidRPr="00906657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236F1D" w:rsidRDefault="00236F1D" w:rsidP="00236F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7DC3CAB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6E9EAC1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64CBD6FA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158902A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AF4113D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3BA6C9C0" w14:textId="77777777" w:rsidTr="00A75079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B514B4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67C856E7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347F800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8C3408C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7FACBB1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7B506449" w14:textId="77777777" w:rsidTr="00A75079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50432F5A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5AF9F32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6B5E6662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FA2EC6E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A9BB638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</w:tc>
      </w:tr>
      <w:tr w:rsidR="00236F1D" w:rsidRPr="006D32FE" w14:paraId="1E107C85" w14:textId="77777777" w:rsidTr="00A75079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1296E629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B041F46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05B547A1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1D11ED0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2E25AF31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59B4D4E8" w14:textId="77777777" w:rsidTr="00A75079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36F1D" w:rsidRPr="005179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</w:pPr>
            <w:r w:rsidRPr="005179FE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Assessment (s):</w:t>
            </w:r>
          </w:p>
          <w:p w14:paraId="11D0D809" w14:textId="77777777" w:rsidR="00236F1D" w:rsidRPr="005179FE" w:rsidRDefault="00236F1D" w:rsidP="00236F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18"/>
                <w:szCs w:val="18"/>
              </w:rPr>
            </w:pPr>
            <w:r w:rsidRPr="005179FE">
              <w:rPr>
                <w:rStyle w:val="normaltextrun"/>
                <w:rFonts w:ascii="Cambria" w:hAnsi="Cambria" w:cs="Segoe UI"/>
                <w:color w:val="000000" w:themeColor="text1"/>
                <w:sz w:val="18"/>
                <w:szCs w:val="18"/>
              </w:rPr>
              <w:t>How will you know that students have reached the objective?</w:t>
            </w:r>
            <w:r w:rsidRPr="005179FE">
              <w:rPr>
                <w:rStyle w:val="eop"/>
                <w:rFonts w:ascii="Cambria" w:hAnsi="Cambria" w:cs="Segoe UI"/>
                <w:color w:val="000000" w:themeColor="text1"/>
                <w:sz w:val="18"/>
                <w:szCs w:val="18"/>
              </w:rPr>
              <w:t> </w:t>
            </w:r>
          </w:p>
          <w:p w14:paraId="13FC7CCE" w14:textId="77777777" w:rsidR="00236F1D" w:rsidRPr="005179FE" w:rsidRDefault="00236F1D" w:rsidP="00236F1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18"/>
                <w:szCs w:val="18"/>
              </w:rPr>
            </w:pPr>
            <w:r w:rsidRPr="005179FE">
              <w:rPr>
                <w:rStyle w:val="normaltextrun"/>
                <w:rFonts w:ascii="Cambria" w:hAnsi="Cambria" w:cs="Segoe UI"/>
                <w:color w:val="000000" w:themeColor="text1"/>
                <w:sz w:val="18"/>
                <w:szCs w:val="18"/>
              </w:rPr>
              <w:t xml:space="preserve">Assessments may include:  </w:t>
            </w:r>
          </w:p>
          <w:p w14:paraId="4768C83A" w14:textId="584CB2C4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5179FE">
              <w:rPr>
                <w:rStyle w:val="normaltextrun"/>
                <w:rFonts w:ascii="Cambria" w:hAnsi="Cambria" w:cs="Segoe UI"/>
                <w:color w:val="000000" w:themeColor="text1"/>
                <w:sz w:val="18"/>
                <w:szCs w:val="18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9D32FE1" w:rsidR="00236F1D" w:rsidRPr="005179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6821B4F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ED08F8E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6AD6A8FD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2C6FD8FC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5511715C" w14:textId="77777777" w:rsidTr="00A75079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36F1D" w:rsidRPr="006D32FE" w:rsidRDefault="00236F1D" w:rsidP="00236F1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CDF5E2D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AD1FE3C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171FDFCF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F8DA755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465A0E12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0F6547DE" w14:textId="77777777" w:rsidTr="00A75079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36F1D" w:rsidRPr="006D32FE" w:rsidRDefault="00236F1D" w:rsidP="00236F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36F1D" w:rsidRPr="006D32FE" w:rsidRDefault="00236F1D" w:rsidP="00236F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36F1D" w:rsidRPr="006D32FE" w:rsidRDefault="00236F1D" w:rsidP="00236F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2860A9F1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1FDEFBDE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430142C0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DECBD76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BA2761A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  <w:tr w:rsidR="00236F1D" w:rsidRPr="006D32FE" w14:paraId="51B3911D" w14:textId="77777777" w:rsidTr="00A75079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236F1D" w:rsidRDefault="00236F1D" w:rsidP="00236F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236F1D" w:rsidRPr="00EB6477" w:rsidRDefault="00236F1D" w:rsidP="00236F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236F1D" w:rsidRPr="006D32FE" w:rsidRDefault="00236F1D" w:rsidP="00236F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465D3129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E5A83C4" w:rsidR="00236F1D" w:rsidRPr="006D32FE" w:rsidRDefault="00236F1D" w:rsidP="00236F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4BEB7F8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96F54FA" w:rsidR="00236F1D" w:rsidRPr="006D32FE" w:rsidRDefault="00236F1D" w:rsidP="00236F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915327C" w:rsidR="00236F1D" w:rsidRPr="006D32FE" w:rsidRDefault="00236F1D" w:rsidP="00236F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Testing</w:t>
            </w:r>
          </w:p>
        </w:tc>
      </w:tr>
    </w:tbl>
    <w:p w14:paraId="4A5A3E61" w14:textId="5B65A020" w:rsidR="00825B8B" w:rsidRPr="00C546D7" w:rsidRDefault="00825B8B" w:rsidP="00C546D7">
      <w:pPr>
        <w:rPr>
          <w:rFonts w:ascii="Cambria" w:hAnsi="Cambria"/>
          <w:sz w:val="21"/>
          <w:szCs w:val="21"/>
        </w:rPr>
      </w:pPr>
    </w:p>
    <w:sectPr w:rsidR="00825B8B" w:rsidRPr="00C546D7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B054B7" w14:textId="77777777" w:rsidR="00953580" w:rsidRDefault="00953580">
      <w:pPr>
        <w:spacing w:line="240" w:lineRule="auto"/>
      </w:pPr>
      <w:r>
        <w:separator/>
      </w:r>
    </w:p>
  </w:endnote>
  <w:endnote w:type="continuationSeparator" w:id="0">
    <w:p w14:paraId="622E32B0" w14:textId="77777777" w:rsidR="00953580" w:rsidRDefault="009535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D0EF1D" w14:textId="77777777" w:rsidR="00211920" w:rsidRDefault="002119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0C61AE" w14:textId="77777777" w:rsidR="00211920" w:rsidRDefault="002119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F0A17A" w14:textId="77777777" w:rsidR="00211920" w:rsidRDefault="00211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A0589A" w14:textId="77777777" w:rsidR="00953580" w:rsidRDefault="00953580">
      <w:pPr>
        <w:spacing w:line="240" w:lineRule="auto"/>
      </w:pPr>
      <w:r>
        <w:separator/>
      </w:r>
    </w:p>
  </w:footnote>
  <w:footnote w:type="continuationSeparator" w:id="0">
    <w:p w14:paraId="38F327D8" w14:textId="77777777" w:rsidR="00953580" w:rsidRDefault="009535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7F5DA8" w14:textId="77777777" w:rsidR="00211920" w:rsidRDefault="002119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1F8823" w14:textId="77777777" w:rsidR="00211920" w:rsidRDefault="002119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oNotDisplayPageBoundaries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7321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47A2"/>
    <w:rsid w:val="0017795F"/>
    <w:rsid w:val="00184502"/>
    <w:rsid w:val="00185F61"/>
    <w:rsid w:val="00187BF6"/>
    <w:rsid w:val="001908EB"/>
    <w:rsid w:val="00194AF8"/>
    <w:rsid w:val="001A0360"/>
    <w:rsid w:val="001B05F5"/>
    <w:rsid w:val="001B168C"/>
    <w:rsid w:val="001B322C"/>
    <w:rsid w:val="001C08DA"/>
    <w:rsid w:val="001C323D"/>
    <w:rsid w:val="001C515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1920"/>
    <w:rsid w:val="002130BF"/>
    <w:rsid w:val="00213139"/>
    <w:rsid w:val="002154DC"/>
    <w:rsid w:val="00222F98"/>
    <w:rsid w:val="0022340E"/>
    <w:rsid w:val="002352C5"/>
    <w:rsid w:val="00235700"/>
    <w:rsid w:val="00235F45"/>
    <w:rsid w:val="00236F1D"/>
    <w:rsid w:val="00243141"/>
    <w:rsid w:val="0024379F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C5BF3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218A"/>
    <w:rsid w:val="003339D1"/>
    <w:rsid w:val="00341DB6"/>
    <w:rsid w:val="00343612"/>
    <w:rsid w:val="00343CC8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162"/>
    <w:rsid w:val="003D6265"/>
    <w:rsid w:val="003E006A"/>
    <w:rsid w:val="003E01DF"/>
    <w:rsid w:val="003E446D"/>
    <w:rsid w:val="003E6B27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0683"/>
    <w:rsid w:val="0048706C"/>
    <w:rsid w:val="00487501"/>
    <w:rsid w:val="004963D9"/>
    <w:rsid w:val="004A1AE1"/>
    <w:rsid w:val="004A1BDA"/>
    <w:rsid w:val="004B26FB"/>
    <w:rsid w:val="004C1CDC"/>
    <w:rsid w:val="004C4218"/>
    <w:rsid w:val="004D3879"/>
    <w:rsid w:val="004F0806"/>
    <w:rsid w:val="004F4EFB"/>
    <w:rsid w:val="005009C6"/>
    <w:rsid w:val="00503AC2"/>
    <w:rsid w:val="00505A49"/>
    <w:rsid w:val="00510D04"/>
    <w:rsid w:val="0051416F"/>
    <w:rsid w:val="005169AE"/>
    <w:rsid w:val="005179F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56C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C6B6A"/>
    <w:rsid w:val="006D32FE"/>
    <w:rsid w:val="006D5604"/>
    <w:rsid w:val="006D61F0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0A1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6D9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14EE"/>
    <w:rsid w:val="00857F27"/>
    <w:rsid w:val="00860FBC"/>
    <w:rsid w:val="008653CA"/>
    <w:rsid w:val="00865CE8"/>
    <w:rsid w:val="00890D11"/>
    <w:rsid w:val="00894EAC"/>
    <w:rsid w:val="00897EEF"/>
    <w:rsid w:val="008A362A"/>
    <w:rsid w:val="008A61DC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3580"/>
    <w:rsid w:val="00955D52"/>
    <w:rsid w:val="00982D81"/>
    <w:rsid w:val="00983F7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1F7A"/>
    <w:rsid w:val="00A038A9"/>
    <w:rsid w:val="00A0518B"/>
    <w:rsid w:val="00A06693"/>
    <w:rsid w:val="00A12B4D"/>
    <w:rsid w:val="00A16126"/>
    <w:rsid w:val="00A16336"/>
    <w:rsid w:val="00A23246"/>
    <w:rsid w:val="00A26358"/>
    <w:rsid w:val="00A313B2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079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3A54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5023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546D7"/>
    <w:rsid w:val="00C6012D"/>
    <w:rsid w:val="00C67235"/>
    <w:rsid w:val="00C72FBD"/>
    <w:rsid w:val="00C75066"/>
    <w:rsid w:val="00C803EF"/>
    <w:rsid w:val="00C80C96"/>
    <w:rsid w:val="00C85CFF"/>
    <w:rsid w:val="00C86963"/>
    <w:rsid w:val="00CA4031"/>
    <w:rsid w:val="00CA4E25"/>
    <w:rsid w:val="00CB398A"/>
    <w:rsid w:val="00CC22EC"/>
    <w:rsid w:val="00CD373D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009B4"/>
    <w:rsid w:val="00E1699D"/>
    <w:rsid w:val="00E174F7"/>
    <w:rsid w:val="00E22CE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2538"/>
    <w:rsid w:val="00E84D71"/>
    <w:rsid w:val="00E8610F"/>
    <w:rsid w:val="00E86611"/>
    <w:rsid w:val="00E90913"/>
    <w:rsid w:val="00E944C3"/>
    <w:rsid w:val="00E9528D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EF7C3F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0E8D"/>
    <w:rsid w:val="00F61667"/>
    <w:rsid w:val="00F62BD8"/>
    <w:rsid w:val="00F72621"/>
    <w:rsid w:val="00F7595B"/>
    <w:rsid w:val="00F817DB"/>
    <w:rsid w:val="00FA46AF"/>
    <w:rsid w:val="00FB075A"/>
    <w:rsid w:val="00FB5998"/>
    <w:rsid w:val="00FB5EE2"/>
    <w:rsid w:val="00FC2913"/>
    <w:rsid w:val="00FC47CD"/>
    <w:rsid w:val="00FC5336"/>
    <w:rsid w:val="00FD61D5"/>
    <w:rsid w:val="00FE4D7A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COURTNEY  MERRIWEATHER</cp:lastModifiedBy>
  <cp:revision>3</cp:revision>
  <cp:lastPrinted>2024-11-22T20:28:00Z</cp:lastPrinted>
  <dcterms:created xsi:type="dcterms:W3CDTF">2025-04-11T18:26:00Z</dcterms:created>
  <dcterms:modified xsi:type="dcterms:W3CDTF">2025-04-1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